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B72EBB" w:rsidRPr="008B2D05" w14:paraId="2DDA2DD5" w14:textId="77777777" w:rsidTr="00A37310">
        <w:trPr>
          <w:trHeight w:val="440"/>
          <w:jc w:val="center"/>
        </w:trPr>
        <w:tc>
          <w:tcPr>
            <w:tcW w:w="10070" w:type="dxa"/>
            <w:shd w:val="clear" w:color="auto" w:fill="E7E6E6" w:themeFill="background2"/>
            <w:vAlign w:val="center"/>
          </w:tcPr>
          <w:p w14:paraId="54AA8C6E" w14:textId="12795153" w:rsidR="00B72EBB" w:rsidRPr="008B2D05" w:rsidRDefault="00B72EBB" w:rsidP="00CF4346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8B2D05">
              <w:rPr>
                <w:rFonts w:ascii="Arial" w:hAnsi="Arial" w:cs="Arial"/>
                <w:b/>
                <w:sz w:val="20"/>
                <w:szCs w:val="20"/>
              </w:rPr>
              <w:t xml:space="preserve">Form </w:t>
            </w:r>
            <w:r w:rsidR="00A9560F" w:rsidRPr="008B2D05"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8B2D05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A2702B" w:rsidRPr="008B2D05">
              <w:rPr>
                <w:rFonts w:ascii="Arial" w:hAnsi="Arial" w:cs="Arial"/>
                <w:b/>
                <w:color w:val="auto"/>
                <w:sz w:val="20"/>
                <w:szCs w:val="20"/>
              </w:rPr>
              <w:t>Distance Learning Plan</w:t>
            </w:r>
          </w:p>
        </w:tc>
      </w:tr>
      <w:tr w:rsidR="00B72EBB" w:rsidRPr="008B2D05" w14:paraId="414913A0" w14:textId="77777777" w:rsidTr="00B72EBB">
        <w:trPr>
          <w:trHeight w:val="1430"/>
          <w:jc w:val="center"/>
        </w:trPr>
        <w:tc>
          <w:tcPr>
            <w:tcW w:w="10070" w:type="dxa"/>
            <w:vAlign w:val="center"/>
          </w:tcPr>
          <w:p w14:paraId="261CFE00" w14:textId="489E3D45" w:rsidR="00B72EBB" w:rsidRPr="009B66BB" w:rsidRDefault="00884B85" w:rsidP="0024761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B66BB">
              <w:rPr>
                <w:rFonts w:ascii="Arial" w:hAnsi="Arial" w:cs="Arial"/>
                <w:sz w:val="20"/>
                <w:szCs w:val="20"/>
              </w:rPr>
              <w:t>PURPOSE</w:t>
            </w:r>
            <w:r w:rsidR="005A0D98" w:rsidRPr="009B66BB">
              <w:rPr>
                <w:rFonts w:ascii="Arial" w:hAnsi="Arial" w:cs="Arial"/>
                <w:sz w:val="20"/>
                <w:szCs w:val="20"/>
              </w:rPr>
              <w:t>:</w:t>
            </w:r>
            <w:r w:rsidRPr="009B66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A0D98" w:rsidRPr="009B66BB">
              <w:rPr>
                <w:rFonts w:ascii="Arial" w:hAnsi="Arial" w:cs="Arial"/>
                <w:sz w:val="20"/>
                <w:szCs w:val="20"/>
              </w:rPr>
              <w:t>T</w:t>
            </w:r>
            <w:r w:rsidR="00A2702B" w:rsidRPr="009B66BB">
              <w:rPr>
                <w:rFonts w:ascii="Arial" w:hAnsi="Arial" w:cs="Arial"/>
                <w:sz w:val="20"/>
                <w:szCs w:val="20"/>
              </w:rPr>
              <w:t xml:space="preserve">his </w:t>
            </w:r>
            <w:r w:rsidRPr="009B66BB">
              <w:rPr>
                <w:rFonts w:ascii="Arial" w:hAnsi="Arial" w:cs="Arial"/>
                <w:sz w:val="20"/>
                <w:szCs w:val="20"/>
              </w:rPr>
              <w:t>form is designed to support individualized student planning for the de</w:t>
            </w:r>
            <w:r w:rsidR="005E2B09" w:rsidRPr="009B66BB">
              <w:rPr>
                <w:rFonts w:ascii="Arial" w:hAnsi="Arial" w:cs="Arial"/>
                <w:sz w:val="20"/>
                <w:szCs w:val="20"/>
              </w:rPr>
              <w:t xml:space="preserve">livery of special education and </w:t>
            </w:r>
            <w:r w:rsidRPr="009B66BB">
              <w:rPr>
                <w:rFonts w:ascii="Arial" w:hAnsi="Arial" w:cs="Arial"/>
                <w:sz w:val="20"/>
                <w:szCs w:val="20"/>
              </w:rPr>
              <w:t xml:space="preserve">related services on days </w:t>
            </w:r>
            <w:r w:rsidR="003A2963" w:rsidRPr="009B66BB">
              <w:rPr>
                <w:rFonts w:ascii="Arial" w:hAnsi="Arial" w:cs="Arial"/>
                <w:sz w:val="20"/>
                <w:szCs w:val="20"/>
              </w:rPr>
              <w:t>w</w:t>
            </w:r>
            <w:r w:rsidR="005D1408" w:rsidRPr="009B66BB">
              <w:rPr>
                <w:rFonts w:ascii="Arial" w:hAnsi="Arial" w:cs="Arial"/>
                <w:sz w:val="20"/>
                <w:szCs w:val="20"/>
              </w:rPr>
              <w:t>hen</w:t>
            </w:r>
            <w:r w:rsidRPr="009B66BB">
              <w:rPr>
                <w:rFonts w:ascii="Arial" w:hAnsi="Arial" w:cs="Arial"/>
                <w:sz w:val="20"/>
                <w:szCs w:val="20"/>
              </w:rPr>
              <w:t xml:space="preserve"> school facilit</w:t>
            </w:r>
            <w:r w:rsidR="005D1408" w:rsidRPr="009B66BB">
              <w:rPr>
                <w:rFonts w:ascii="Arial" w:hAnsi="Arial" w:cs="Arial"/>
                <w:sz w:val="20"/>
                <w:szCs w:val="20"/>
              </w:rPr>
              <w:t>ies are</w:t>
            </w:r>
            <w:r w:rsidRPr="009B66BB">
              <w:rPr>
                <w:rFonts w:ascii="Arial" w:hAnsi="Arial" w:cs="Arial"/>
                <w:sz w:val="20"/>
                <w:szCs w:val="20"/>
              </w:rPr>
              <w:t xml:space="preserve"> clos</w:t>
            </w:r>
            <w:r w:rsidR="005D1408" w:rsidRPr="009B66BB">
              <w:rPr>
                <w:rFonts w:ascii="Arial" w:hAnsi="Arial" w:cs="Arial"/>
                <w:sz w:val="20"/>
                <w:szCs w:val="20"/>
              </w:rPr>
              <w:t>ed</w:t>
            </w:r>
            <w:r w:rsidR="00CF4346" w:rsidRPr="009B66B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9B66BB">
              <w:rPr>
                <w:rFonts w:ascii="Arial" w:hAnsi="Arial" w:cs="Arial"/>
                <w:sz w:val="20"/>
                <w:szCs w:val="20"/>
              </w:rPr>
              <w:t xml:space="preserve">It is recommended this form be used in conjunction with the companion document, </w:t>
            </w:r>
            <w:hyperlink r:id="rId8" w:history="1">
              <w:r w:rsidRPr="009B66BB">
                <w:rPr>
                  <w:rStyle w:val="Hyperlink"/>
                  <w:rFonts w:ascii="Arial" w:hAnsi="Arial" w:cs="Arial"/>
                  <w:sz w:val="20"/>
                  <w:szCs w:val="20"/>
                </w:rPr>
                <w:t>Implementation guidance for alternative methods of instruction (AMI) days for students with disabilities</w:t>
              </w:r>
            </w:hyperlink>
            <w:bookmarkStart w:id="0" w:name="_GoBack"/>
            <w:bookmarkEnd w:id="0"/>
            <w:r w:rsidRPr="009B66BB">
              <w:rPr>
                <w:rFonts w:ascii="Arial" w:hAnsi="Arial" w:cs="Arial"/>
                <w:sz w:val="20"/>
                <w:szCs w:val="20"/>
              </w:rPr>
              <w:t xml:space="preserve">, for additional information and strategies to support </w:t>
            </w:r>
            <w:r w:rsidR="005A0D98" w:rsidRPr="009B66BB">
              <w:rPr>
                <w:rFonts w:ascii="Arial" w:hAnsi="Arial" w:cs="Arial"/>
                <w:sz w:val="20"/>
                <w:szCs w:val="20"/>
              </w:rPr>
              <w:t>the p</w:t>
            </w:r>
            <w:r w:rsidRPr="009B66BB">
              <w:rPr>
                <w:rFonts w:ascii="Arial" w:hAnsi="Arial" w:cs="Arial"/>
                <w:sz w:val="20"/>
                <w:szCs w:val="20"/>
              </w:rPr>
              <w:t>lanning</w:t>
            </w:r>
            <w:r w:rsidR="005A0D98" w:rsidRPr="009B66BB">
              <w:rPr>
                <w:rFonts w:ascii="Arial" w:hAnsi="Arial" w:cs="Arial"/>
                <w:sz w:val="20"/>
                <w:szCs w:val="20"/>
              </w:rPr>
              <w:t xml:space="preserve"> of services and supports</w:t>
            </w:r>
            <w:r w:rsidRPr="009B66B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5AF0DBC" w14:textId="77777777" w:rsidR="00CF4346" w:rsidRPr="001460D5" w:rsidRDefault="00CF4346" w:rsidP="00CF4346">
      <w:pPr>
        <w:pBdr>
          <w:bottom w:val="dotted" w:sz="24" w:space="1" w:color="auto"/>
        </w:pBd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14:paraId="24BC80D7" w14:textId="77777777" w:rsidR="00CF4346" w:rsidRPr="001460D5" w:rsidRDefault="00CF4346" w:rsidP="00CF4346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14:paraId="4DD80A38" w14:textId="028C3C98" w:rsidR="00186132" w:rsidRPr="003D4972" w:rsidRDefault="00CF4346" w:rsidP="00CF4346">
      <w:pPr>
        <w:spacing w:after="0" w:line="240" w:lineRule="auto"/>
        <w:rPr>
          <w:rFonts w:ascii="Arial" w:hAnsi="Arial" w:cs="Arial"/>
          <w:color w:val="auto"/>
          <w:sz w:val="18"/>
          <w:szCs w:val="18"/>
        </w:rPr>
      </w:pPr>
      <w:r w:rsidRPr="008B2D05">
        <w:rPr>
          <w:rFonts w:ascii="Arial" w:hAnsi="Arial" w:cs="Arial"/>
          <w:b/>
          <w:sz w:val="18"/>
          <w:szCs w:val="18"/>
          <w:u w:val="single"/>
        </w:rPr>
        <w:t xml:space="preserve">Section </w:t>
      </w:r>
      <w:r w:rsidR="00342850">
        <w:rPr>
          <w:rFonts w:ascii="Arial" w:hAnsi="Arial" w:cs="Arial"/>
          <w:b/>
          <w:sz w:val="18"/>
          <w:szCs w:val="18"/>
          <w:u w:val="single"/>
        </w:rPr>
        <w:t>A</w:t>
      </w:r>
      <w:r w:rsidR="00342850" w:rsidRPr="00342850">
        <w:t xml:space="preserve"> </w:t>
      </w:r>
      <w:r w:rsidR="00342850" w:rsidRPr="00342850">
        <w:rPr>
          <w:rFonts w:ascii="Arial" w:hAnsi="Arial" w:cs="Arial"/>
          <w:sz w:val="18"/>
          <w:szCs w:val="18"/>
        </w:rPr>
        <w:t>(For use with all distance learning plans)</w:t>
      </w:r>
    </w:p>
    <w:p w14:paraId="1D5DB2A8" w14:textId="77777777" w:rsidR="001438ED" w:rsidRPr="001460D5" w:rsidRDefault="001438ED" w:rsidP="00CF4346">
      <w:pPr>
        <w:spacing w:after="0" w:line="240" w:lineRule="auto"/>
        <w:rPr>
          <w:rFonts w:ascii="Arial" w:hAnsi="Arial" w:cs="Arial"/>
          <w:color w:val="auto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D4972" w:rsidRPr="003D4972" w14:paraId="7618C1BF" w14:textId="77777777" w:rsidTr="002D7F2E">
        <w:tc>
          <w:tcPr>
            <w:tcW w:w="10070" w:type="dxa"/>
            <w:shd w:val="clear" w:color="auto" w:fill="E7E6E6" w:themeFill="background2"/>
          </w:tcPr>
          <w:p w14:paraId="5253DB81" w14:textId="28CFAAB4" w:rsidR="007A58ED" w:rsidRPr="003D4972" w:rsidRDefault="007A58ED" w:rsidP="001460D5">
            <w:pPr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>Parent</w:t>
            </w:r>
            <w:r w:rsidR="00C207A3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>al</w:t>
            </w:r>
            <w:r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</w:t>
            </w:r>
            <w:r w:rsidR="001D24CB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and staff </w:t>
            </w:r>
            <w:r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>input on priorities</w:t>
            </w:r>
            <w:r w:rsidR="001460D5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needed</w:t>
            </w:r>
            <w:r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for the student</w:t>
            </w:r>
            <w:r w:rsidR="00054394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during closures</w:t>
            </w:r>
            <w:r w:rsidR="002F2653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(technology, instructional materials, instructional supports available in the home, </w:t>
            </w:r>
            <w:r w:rsidR="00054394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>training needed for parents in order to support distance learning in the home</w:t>
            </w:r>
            <w:r w:rsidR="002F2653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>)</w:t>
            </w:r>
            <w:r w:rsidR="00F62167"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>:</w:t>
            </w:r>
            <w:r w:rsidRPr="003D4972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</w:t>
            </w:r>
          </w:p>
        </w:tc>
      </w:tr>
      <w:tr w:rsidR="007A58ED" w:rsidRPr="003D4972" w14:paraId="2375B94D" w14:textId="77777777" w:rsidTr="00342850">
        <w:trPr>
          <w:trHeight w:val="1440"/>
        </w:trPr>
        <w:tc>
          <w:tcPr>
            <w:tcW w:w="10070" w:type="dxa"/>
          </w:tcPr>
          <w:p w14:paraId="2ECDAD15" w14:textId="77777777" w:rsidR="007A58ED" w:rsidRPr="003D4972" w:rsidRDefault="007A58ED" w:rsidP="00CF4346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</w:tbl>
    <w:p w14:paraId="76527B10" w14:textId="2E82E1C9" w:rsidR="007A58ED" w:rsidRPr="003D4972" w:rsidRDefault="007A58ED" w:rsidP="00CF4346">
      <w:pPr>
        <w:spacing w:after="0" w:line="240" w:lineRule="auto"/>
        <w:jc w:val="center"/>
        <w:rPr>
          <w:rFonts w:ascii="Arial" w:hAnsi="Arial" w:cs="Arial"/>
          <w:color w:val="auto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716A" w:rsidRPr="0005716A" w14:paraId="1A51712E" w14:textId="77777777" w:rsidTr="001D24CB">
        <w:tc>
          <w:tcPr>
            <w:tcW w:w="10070" w:type="dxa"/>
            <w:shd w:val="clear" w:color="auto" w:fill="E7E6E6" w:themeFill="background2"/>
          </w:tcPr>
          <w:p w14:paraId="6E610032" w14:textId="1EC5E652" w:rsidR="001D24CB" w:rsidRPr="0005716A" w:rsidRDefault="001D24CB" w:rsidP="00247614">
            <w:pPr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Communication Plan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(</w:t>
            </w:r>
            <w:r w:rsidR="00247614">
              <w:rPr>
                <w:rFonts w:ascii="Arial" w:hAnsi="Arial" w:cs="Arial"/>
                <w:b/>
                <w:color w:val="auto"/>
                <w:sz w:val="18"/>
                <w:szCs w:val="18"/>
              </w:rPr>
              <w:t>d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escribe how communication will be implemented; who will be contacting</w:t>
            </w:r>
            <w:r w:rsidR="009B66BB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the parent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, </w:t>
            </w:r>
            <w:r w:rsidR="009B66BB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by what method</w:t>
            </w:r>
            <w:r w:rsidR="00247614">
              <w:rPr>
                <w:rFonts w:ascii="Arial" w:hAnsi="Arial" w:cs="Arial"/>
                <w:b/>
                <w:color w:val="auto"/>
                <w:sz w:val="18"/>
                <w:szCs w:val="18"/>
              </w:rPr>
              <w:t>,</w:t>
            </w:r>
            <w:r w:rsidR="009B66BB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and </w:t>
            </w:r>
            <w:r w:rsidR="002F415B" w:rsidRPr="00F6645F">
              <w:rPr>
                <w:rFonts w:ascii="Arial" w:hAnsi="Arial" w:cs="Arial"/>
                <w:b/>
                <w:color w:val="auto"/>
                <w:sz w:val="18"/>
                <w:szCs w:val="18"/>
              </w:rPr>
              <w:t>how</w:t>
            </w:r>
            <w:r w:rsidR="001460D5" w:rsidRPr="00F6645F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frequen</w:t>
            </w:r>
            <w:r w:rsidR="002F415B" w:rsidRPr="00F6645F">
              <w:rPr>
                <w:rFonts w:ascii="Arial" w:hAnsi="Arial" w:cs="Arial"/>
                <w:b/>
                <w:color w:val="auto"/>
                <w:sz w:val="18"/>
                <w:szCs w:val="18"/>
              </w:rPr>
              <w:t>tly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): </w:t>
            </w:r>
          </w:p>
        </w:tc>
      </w:tr>
      <w:tr w:rsidR="0005716A" w:rsidRPr="0005716A" w14:paraId="77D83DCA" w14:textId="77777777" w:rsidTr="00342850">
        <w:trPr>
          <w:trHeight w:val="1440"/>
        </w:trPr>
        <w:tc>
          <w:tcPr>
            <w:tcW w:w="10070" w:type="dxa"/>
          </w:tcPr>
          <w:p w14:paraId="416FC4A8" w14:textId="77777777" w:rsidR="001D24CB" w:rsidRPr="0005716A" w:rsidRDefault="001D24CB" w:rsidP="00CF4346">
            <w:pPr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</w:tbl>
    <w:p w14:paraId="6E1CB7E1" w14:textId="5A1E336A" w:rsidR="001D24CB" w:rsidRPr="0005716A" w:rsidRDefault="001D24CB" w:rsidP="00CF4346">
      <w:pPr>
        <w:pBdr>
          <w:bottom w:val="dotted" w:sz="24" w:space="1" w:color="auto"/>
        </w:pBdr>
        <w:spacing w:after="0" w:line="240" w:lineRule="auto"/>
        <w:jc w:val="center"/>
        <w:rPr>
          <w:rFonts w:ascii="Arial" w:hAnsi="Arial" w:cs="Arial"/>
          <w:color w:val="auto"/>
          <w:sz w:val="16"/>
          <w:szCs w:val="16"/>
        </w:rPr>
      </w:pPr>
    </w:p>
    <w:p w14:paraId="0E75D94E" w14:textId="5B204910" w:rsidR="001438ED" w:rsidRPr="00F6645F" w:rsidRDefault="001438ED" w:rsidP="001438ED">
      <w:pPr>
        <w:spacing w:after="0" w:line="240" w:lineRule="auto"/>
        <w:rPr>
          <w:rFonts w:ascii="Arial" w:hAnsi="Arial" w:cs="Arial"/>
          <w:color w:val="auto"/>
          <w:sz w:val="16"/>
          <w:szCs w:val="16"/>
        </w:rPr>
      </w:pPr>
    </w:p>
    <w:p w14:paraId="009FCDF2" w14:textId="106671EE" w:rsidR="001438ED" w:rsidRPr="00F6645F" w:rsidRDefault="001438ED" w:rsidP="001438ED">
      <w:pPr>
        <w:spacing w:after="0" w:line="240" w:lineRule="auto"/>
        <w:rPr>
          <w:rFonts w:ascii="Arial" w:hAnsi="Arial" w:cs="Arial"/>
          <w:color w:val="auto"/>
          <w:sz w:val="18"/>
          <w:szCs w:val="18"/>
        </w:rPr>
      </w:pPr>
      <w:r w:rsidRPr="00F6645F">
        <w:rPr>
          <w:rFonts w:ascii="Arial" w:hAnsi="Arial" w:cs="Arial"/>
          <w:b/>
          <w:color w:val="auto"/>
          <w:sz w:val="18"/>
          <w:szCs w:val="18"/>
          <w:u w:val="single"/>
        </w:rPr>
        <w:t>Section B</w:t>
      </w:r>
      <w:r w:rsidR="00255F68" w:rsidRPr="00F6645F">
        <w:rPr>
          <w:rFonts w:ascii="Arial" w:hAnsi="Arial" w:cs="Arial"/>
          <w:color w:val="auto"/>
          <w:sz w:val="18"/>
          <w:szCs w:val="18"/>
        </w:rPr>
        <w:t xml:space="preserve"> (</w:t>
      </w:r>
      <w:r w:rsidR="00247614" w:rsidRPr="00F6645F">
        <w:rPr>
          <w:rFonts w:ascii="Arial" w:hAnsi="Arial" w:cs="Arial"/>
          <w:color w:val="auto"/>
          <w:sz w:val="18"/>
          <w:szCs w:val="18"/>
        </w:rPr>
        <w:t xml:space="preserve">For use during short </w:t>
      </w:r>
      <w:r w:rsidR="001460D5" w:rsidRPr="00F6645F">
        <w:rPr>
          <w:rFonts w:ascii="Arial" w:hAnsi="Arial" w:cs="Arial"/>
          <w:color w:val="auto"/>
          <w:sz w:val="18"/>
          <w:szCs w:val="18"/>
        </w:rPr>
        <w:t xml:space="preserve">term closures of 36 </w:t>
      </w:r>
      <w:r w:rsidR="002F415B" w:rsidRPr="00F6645F">
        <w:rPr>
          <w:rFonts w:ascii="Arial" w:hAnsi="Arial" w:cs="Arial"/>
          <w:color w:val="auto"/>
          <w:sz w:val="18"/>
          <w:szCs w:val="18"/>
        </w:rPr>
        <w:t xml:space="preserve">instructional </w:t>
      </w:r>
      <w:r w:rsidR="00247614" w:rsidRPr="00F6645F">
        <w:rPr>
          <w:rFonts w:ascii="Arial" w:hAnsi="Arial" w:cs="Arial"/>
          <w:color w:val="auto"/>
          <w:sz w:val="18"/>
          <w:szCs w:val="18"/>
        </w:rPr>
        <w:t>hours or</w:t>
      </w:r>
      <w:r w:rsidR="001460D5" w:rsidRPr="00F6645F">
        <w:rPr>
          <w:rFonts w:ascii="Arial" w:hAnsi="Arial" w:cs="Arial"/>
          <w:color w:val="auto"/>
          <w:sz w:val="18"/>
          <w:szCs w:val="18"/>
        </w:rPr>
        <w:t xml:space="preserve"> less)</w:t>
      </w:r>
    </w:p>
    <w:p w14:paraId="1933EDBC" w14:textId="77777777" w:rsidR="001D24CB" w:rsidRPr="00F6645F" w:rsidRDefault="001D24CB" w:rsidP="00CF4346">
      <w:pPr>
        <w:spacing w:after="0" w:line="240" w:lineRule="auto"/>
        <w:jc w:val="center"/>
        <w:rPr>
          <w:rFonts w:ascii="Arial" w:hAnsi="Arial" w:cs="Arial"/>
          <w:color w:val="auto"/>
          <w:sz w:val="10"/>
          <w:szCs w:val="10"/>
        </w:rPr>
      </w:pPr>
    </w:p>
    <w:tbl>
      <w:tblPr>
        <w:tblStyle w:val="TableGrid"/>
        <w:tblW w:w="10075" w:type="dxa"/>
        <w:jc w:val="center"/>
        <w:tblLayout w:type="fixed"/>
        <w:tblLook w:val="04A0" w:firstRow="1" w:lastRow="0" w:firstColumn="1" w:lastColumn="0" w:noHBand="0" w:noVBand="1"/>
      </w:tblPr>
      <w:tblGrid>
        <w:gridCol w:w="895"/>
        <w:gridCol w:w="3690"/>
        <w:gridCol w:w="2520"/>
        <w:gridCol w:w="2970"/>
      </w:tblGrid>
      <w:tr w:rsidR="00F6645F" w:rsidRPr="00F6645F" w14:paraId="477DE1AB" w14:textId="77777777" w:rsidTr="00F62167">
        <w:trPr>
          <w:jc w:val="center"/>
        </w:trPr>
        <w:tc>
          <w:tcPr>
            <w:tcW w:w="10075" w:type="dxa"/>
            <w:gridSpan w:val="4"/>
            <w:shd w:val="clear" w:color="auto" w:fill="E7E6E6" w:themeFill="background2"/>
          </w:tcPr>
          <w:p w14:paraId="55480893" w14:textId="7C663418" w:rsidR="000F0B70" w:rsidRPr="00F6645F" w:rsidRDefault="00C70A57" w:rsidP="002F415B">
            <w:pPr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F6645F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Services or Supports to be provided during </w:t>
            </w:r>
            <w:r w:rsidR="002F415B" w:rsidRPr="00F6645F">
              <w:rPr>
                <w:rFonts w:ascii="Arial" w:hAnsi="Arial" w:cs="Arial"/>
                <w:b/>
                <w:color w:val="auto"/>
                <w:sz w:val="18"/>
                <w:szCs w:val="18"/>
              </w:rPr>
              <w:t>short term closures</w:t>
            </w:r>
          </w:p>
        </w:tc>
      </w:tr>
      <w:tr w:rsidR="0005716A" w:rsidRPr="0005716A" w14:paraId="24F5FEFB" w14:textId="77777777" w:rsidTr="00004806">
        <w:trPr>
          <w:trHeight w:val="387"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43473709" w14:textId="3AC465BB" w:rsidR="00F62167" w:rsidRPr="0005716A" w:rsidRDefault="00004806" w:rsidP="00004806">
            <w:pPr>
              <w:jc w:val="center"/>
              <w:rPr>
                <w:rFonts w:ascii="Arial" w:hAnsi="Arial" w:cs="Arial"/>
                <w:color w:val="auto"/>
                <w:sz w:val="18"/>
                <w:szCs w:val="18"/>
                <w:highlight w:val="blue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IEP Goal #</w:t>
            </w:r>
          </w:p>
        </w:tc>
        <w:tc>
          <w:tcPr>
            <w:tcW w:w="3690" w:type="dxa"/>
            <w:vAlign w:val="center"/>
          </w:tcPr>
          <w:p w14:paraId="1E172CE9" w14:textId="500790FD" w:rsidR="00C70A57" w:rsidRPr="0005716A" w:rsidRDefault="00C70A57" w:rsidP="00CF4346">
            <w:pPr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Description of Services</w:t>
            </w:r>
            <w:r w:rsidR="004B53F5" w:rsidRPr="0005716A">
              <w:rPr>
                <w:rFonts w:ascii="Arial" w:hAnsi="Arial" w:cs="Arial"/>
                <w:color w:val="auto"/>
                <w:sz w:val="18"/>
                <w:szCs w:val="18"/>
              </w:rPr>
              <w:t xml:space="preserve"> or </w:t>
            </w:r>
            <w:r w:rsidR="005A0D98" w:rsidRPr="0005716A">
              <w:rPr>
                <w:rFonts w:ascii="Arial" w:hAnsi="Arial" w:cs="Arial"/>
                <w:color w:val="auto"/>
                <w:sz w:val="18"/>
                <w:szCs w:val="18"/>
              </w:rPr>
              <w:t>S</w:t>
            </w:r>
            <w:r w:rsidR="004B53F5" w:rsidRPr="0005716A">
              <w:rPr>
                <w:rFonts w:ascii="Arial" w:hAnsi="Arial" w:cs="Arial"/>
                <w:color w:val="auto"/>
                <w:sz w:val="18"/>
                <w:szCs w:val="18"/>
              </w:rPr>
              <w:t>upports</w:t>
            </w:r>
          </w:p>
        </w:tc>
        <w:tc>
          <w:tcPr>
            <w:tcW w:w="2520" w:type="dxa"/>
            <w:vAlign w:val="center"/>
          </w:tcPr>
          <w:p w14:paraId="3A2B43B4" w14:textId="28D11EFE" w:rsidR="00B06E5F" w:rsidRPr="0005716A" w:rsidRDefault="00C70A57" w:rsidP="00CF4346">
            <w:pPr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Platform/Modality</w:t>
            </w:r>
            <w:r w:rsidR="00B06E5F" w:rsidRPr="0005716A">
              <w:rPr>
                <w:rFonts w:ascii="Arial" w:hAnsi="Arial" w:cs="Arial"/>
                <w:color w:val="auto"/>
                <w:sz w:val="18"/>
                <w:szCs w:val="18"/>
              </w:rPr>
              <w:t xml:space="preserve">/ </w:t>
            </w:r>
          </w:p>
          <w:p w14:paraId="7A22BBE9" w14:textId="76DA924B" w:rsidR="00C70A57" w:rsidRPr="0005716A" w:rsidRDefault="00B06E5F" w:rsidP="00CF4346">
            <w:pPr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Method of Participation</w:t>
            </w:r>
          </w:p>
        </w:tc>
        <w:tc>
          <w:tcPr>
            <w:tcW w:w="2970" w:type="dxa"/>
            <w:vAlign w:val="center"/>
          </w:tcPr>
          <w:p w14:paraId="218FCE9C" w14:textId="106030B9" w:rsidR="00C70A57" w:rsidRPr="0005716A" w:rsidRDefault="00B06E5F" w:rsidP="00E440CB">
            <w:pPr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Staff</w:t>
            </w:r>
            <w:r w:rsidR="00C70A57" w:rsidRPr="0005716A">
              <w:rPr>
                <w:rFonts w:ascii="Arial" w:hAnsi="Arial" w:cs="Arial"/>
                <w:color w:val="auto"/>
                <w:sz w:val="18"/>
                <w:szCs w:val="18"/>
              </w:rPr>
              <w:t xml:space="preserve"> Responsible for Delivering Service</w:t>
            </w:r>
            <w:r w:rsidR="005A0D98" w:rsidRPr="0005716A">
              <w:rPr>
                <w:rFonts w:ascii="Arial" w:hAnsi="Arial" w:cs="Arial"/>
                <w:color w:val="auto"/>
                <w:sz w:val="18"/>
                <w:szCs w:val="18"/>
              </w:rPr>
              <w:t xml:space="preserve"> or S</w:t>
            </w:r>
            <w:r w:rsidR="004B53F5" w:rsidRPr="0005716A">
              <w:rPr>
                <w:rFonts w:ascii="Arial" w:hAnsi="Arial" w:cs="Arial"/>
                <w:color w:val="auto"/>
                <w:sz w:val="18"/>
                <w:szCs w:val="18"/>
              </w:rPr>
              <w:t>upport</w:t>
            </w:r>
          </w:p>
        </w:tc>
      </w:tr>
      <w:tr w:rsidR="0005716A" w:rsidRPr="0005716A" w14:paraId="17DA4A2D" w14:textId="77777777" w:rsidTr="001D24CB">
        <w:trPr>
          <w:jc w:val="center"/>
        </w:trPr>
        <w:tc>
          <w:tcPr>
            <w:tcW w:w="895" w:type="dxa"/>
          </w:tcPr>
          <w:p w14:paraId="0C43A187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</w:tcPr>
          <w:p w14:paraId="19987051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081996B7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8B7A24D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05716A" w:rsidRPr="0005716A" w14:paraId="3517EE00" w14:textId="77777777" w:rsidTr="001D24CB">
        <w:trPr>
          <w:jc w:val="center"/>
        </w:trPr>
        <w:tc>
          <w:tcPr>
            <w:tcW w:w="895" w:type="dxa"/>
          </w:tcPr>
          <w:p w14:paraId="2C5C70E6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</w:tcPr>
          <w:p w14:paraId="7163E525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05AA21F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00A4578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05716A" w:rsidRPr="0005716A" w14:paraId="4D0D073F" w14:textId="77777777" w:rsidTr="001D24CB">
        <w:trPr>
          <w:jc w:val="center"/>
        </w:trPr>
        <w:tc>
          <w:tcPr>
            <w:tcW w:w="895" w:type="dxa"/>
          </w:tcPr>
          <w:p w14:paraId="721254EE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</w:tcPr>
          <w:p w14:paraId="445133FC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A441865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168D055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05716A" w:rsidRPr="0005716A" w14:paraId="6005C5A7" w14:textId="77777777" w:rsidTr="001D24CB">
        <w:trPr>
          <w:jc w:val="center"/>
        </w:trPr>
        <w:tc>
          <w:tcPr>
            <w:tcW w:w="895" w:type="dxa"/>
          </w:tcPr>
          <w:p w14:paraId="2A432AC5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</w:tcPr>
          <w:p w14:paraId="6DCC8501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520" w:type="dxa"/>
          </w:tcPr>
          <w:p w14:paraId="5A177577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1024B0B" w14:textId="77777777" w:rsidR="00C70A57" w:rsidRPr="0005716A" w:rsidRDefault="00C70A57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14:paraId="6B74562B" w14:textId="77777777" w:rsidR="000C759C" w:rsidRPr="0005716A" w:rsidRDefault="00B71A7F" w:rsidP="00CF4346">
      <w:pPr>
        <w:tabs>
          <w:tab w:val="left" w:pos="8760"/>
        </w:tabs>
        <w:spacing w:after="0" w:line="240" w:lineRule="auto"/>
        <w:rPr>
          <w:rFonts w:ascii="Arial" w:hAnsi="Arial" w:cs="Arial"/>
          <w:color w:val="auto"/>
          <w:sz w:val="10"/>
          <w:szCs w:val="10"/>
        </w:rPr>
      </w:pPr>
      <w:r w:rsidRPr="0005716A">
        <w:rPr>
          <w:rFonts w:ascii="Arial" w:hAnsi="Arial" w:cs="Arial"/>
          <w:color w:val="auto"/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05716A" w:rsidRPr="0005716A" w14:paraId="3B65B69D" w14:textId="77777777" w:rsidTr="00490CB8">
        <w:tc>
          <w:tcPr>
            <w:tcW w:w="10070" w:type="dxa"/>
            <w:gridSpan w:val="2"/>
            <w:shd w:val="clear" w:color="auto" w:fill="E7E6E6" w:themeFill="background2"/>
          </w:tcPr>
          <w:p w14:paraId="691A9226" w14:textId="13B1A299" w:rsidR="00490CB8" w:rsidRPr="0005716A" w:rsidRDefault="00490CB8" w:rsidP="00247614">
            <w:pPr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Accommodations/modifications for 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short term closures</w:t>
            </w: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</w:t>
            </w:r>
            <w:r w:rsidR="00247614">
              <w:rPr>
                <w:rFonts w:ascii="Arial" w:hAnsi="Arial" w:cs="Arial"/>
                <w:b/>
                <w:color w:val="auto"/>
                <w:sz w:val="18"/>
                <w:szCs w:val="18"/>
              </w:rPr>
              <w:t>(d</w:t>
            </w: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escribe the supports needed by the student in the continuous learning setting and how and when they will be provided</w:t>
            </w:r>
            <w:r w:rsidR="00247614">
              <w:rPr>
                <w:rFonts w:ascii="Arial" w:hAnsi="Arial" w:cs="Arial"/>
                <w:b/>
                <w:color w:val="auto"/>
                <w:sz w:val="18"/>
                <w:szCs w:val="18"/>
              </w:rPr>
              <w:t>):</w:t>
            </w:r>
          </w:p>
        </w:tc>
      </w:tr>
      <w:tr w:rsidR="0005716A" w:rsidRPr="0005716A" w14:paraId="1A3AE90B" w14:textId="77777777" w:rsidTr="00490CB8">
        <w:tc>
          <w:tcPr>
            <w:tcW w:w="5035" w:type="dxa"/>
            <w:shd w:val="clear" w:color="auto" w:fill="E7E6E6" w:themeFill="background2"/>
          </w:tcPr>
          <w:p w14:paraId="481B73B6" w14:textId="77777777" w:rsidR="004D3628" w:rsidRPr="0005716A" w:rsidRDefault="00490CB8" w:rsidP="00CF4346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Accommodation/modification needed:</w:t>
            </w:r>
          </w:p>
        </w:tc>
        <w:tc>
          <w:tcPr>
            <w:tcW w:w="5035" w:type="dxa"/>
            <w:shd w:val="clear" w:color="auto" w:fill="E7E6E6" w:themeFill="background2"/>
          </w:tcPr>
          <w:p w14:paraId="6032DC51" w14:textId="4F061580" w:rsidR="004D3628" w:rsidRPr="0005716A" w:rsidRDefault="00490CB8" w:rsidP="00247614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color w:val="auto"/>
                <w:sz w:val="18"/>
                <w:szCs w:val="18"/>
              </w:rPr>
              <w:t>How and when it</w:t>
            </w:r>
            <w:r w:rsidR="00247614">
              <w:rPr>
                <w:rFonts w:ascii="Arial" w:hAnsi="Arial" w:cs="Arial"/>
                <w:color w:val="auto"/>
                <w:sz w:val="18"/>
                <w:szCs w:val="18"/>
              </w:rPr>
              <w:t xml:space="preserve"> will be provided:</w:t>
            </w:r>
          </w:p>
        </w:tc>
      </w:tr>
      <w:tr w:rsidR="0005716A" w:rsidRPr="0005716A" w14:paraId="48B7F952" w14:textId="77777777" w:rsidTr="001D24CB">
        <w:trPr>
          <w:cantSplit/>
        </w:trPr>
        <w:tc>
          <w:tcPr>
            <w:tcW w:w="5035" w:type="dxa"/>
          </w:tcPr>
          <w:p w14:paraId="610B07C3" w14:textId="77777777" w:rsidR="004D3628" w:rsidRPr="0005716A" w:rsidRDefault="004D3628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  <w:tc>
          <w:tcPr>
            <w:tcW w:w="5035" w:type="dxa"/>
          </w:tcPr>
          <w:p w14:paraId="7F35A997" w14:textId="77777777" w:rsidR="004D3628" w:rsidRPr="0005716A" w:rsidRDefault="004D3628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</w:tr>
      <w:tr w:rsidR="0005716A" w:rsidRPr="0005716A" w14:paraId="7677394F" w14:textId="77777777" w:rsidTr="001D24CB">
        <w:trPr>
          <w:cantSplit/>
        </w:trPr>
        <w:tc>
          <w:tcPr>
            <w:tcW w:w="5035" w:type="dxa"/>
          </w:tcPr>
          <w:p w14:paraId="54E4952E" w14:textId="77777777" w:rsidR="004D3628" w:rsidRPr="0005716A" w:rsidRDefault="004D3628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  <w:tc>
          <w:tcPr>
            <w:tcW w:w="5035" w:type="dxa"/>
          </w:tcPr>
          <w:p w14:paraId="603BF01C" w14:textId="77777777" w:rsidR="004D3628" w:rsidRPr="0005716A" w:rsidRDefault="004D3628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</w:tr>
      <w:tr w:rsidR="0005716A" w:rsidRPr="0005716A" w14:paraId="570B12CC" w14:textId="77777777" w:rsidTr="001D24CB">
        <w:trPr>
          <w:cantSplit/>
        </w:trPr>
        <w:tc>
          <w:tcPr>
            <w:tcW w:w="5035" w:type="dxa"/>
          </w:tcPr>
          <w:p w14:paraId="04F91C7D" w14:textId="77777777" w:rsidR="00342850" w:rsidRPr="0005716A" w:rsidRDefault="00342850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  <w:tc>
          <w:tcPr>
            <w:tcW w:w="5035" w:type="dxa"/>
          </w:tcPr>
          <w:p w14:paraId="63C6A73F" w14:textId="77777777" w:rsidR="00342850" w:rsidRPr="0005716A" w:rsidRDefault="00342850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</w:tr>
      <w:tr w:rsidR="0005716A" w:rsidRPr="0005716A" w14:paraId="71273819" w14:textId="77777777" w:rsidTr="001D24CB">
        <w:trPr>
          <w:cantSplit/>
        </w:trPr>
        <w:tc>
          <w:tcPr>
            <w:tcW w:w="5035" w:type="dxa"/>
          </w:tcPr>
          <w:p w14:paraId="56DE956B" w14:textId="77777777" w:rsidR="004D3628" w:rsidRPr="0005716A" w:rsidRDefault="004D3628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  <w:tc>
          <w:tcPr>
            <w:tcW w:w="5035" w:type="dxa"/>
          </w:tcPr>
          <w:p w14:paraId="3416FE51" w14:textId="77777777" w:rsidR="004D3628" w:rsidRPr="0005716A" w:rsidRDefault="004D3628" w:rsidP="00CF4346">
            <w:pPr>
              <w:rPr>
                <w:rFonts w:ascii="Arial" w:hAnsi="Arial" w:cs="Arial"/>
                <w:color w:val="auto"/>
                <w:sz w:val="28"/>
                <w:szCs w:val="28"/>
              </w:rPr>
            </w:pPr>
          </w:p>
        </w:tc>
      </w:tr>
    </w:tbl>
    <w:p w14:paraId="454F4452" w14:textId="2FB62481" w:rsidR="00D466F8" w:rsidRPr="0005716A" w:rsidRDefault="00D466F8" w:rsidP="00CF4346">
      <w:pPr>
        <w:pBdr>
          <w:bottom w:val="dotted" w:sz="24" w:space="1" w:color="auto"/>
        </w:pBdr>
        <w:spacing w:after="0" w:line="240" w:lineRule="auto"/>
        <w:rPr>
          <w:rFonts w:ascii="Arial" w:hAnsi="Arial" w:cs="Arial"/>
          <w:color w:val="auto"/>
          <w:sz w:val="16"/>
          <w:szCs w:val="16"/>
        </w:rPr>
      </w:pPr>
    </w:p>
    <w:p w14:paraId="5594194D" w14:textId="2D9B851A" w:rsidR="00D466F8" w:rsidRPr="0005716A" w:rsidRDefault="00D466F8" w:rsidP="00CF4346">
      <w:pPr>
        <w:spacing w:after="0" w:line="240" w:lineRule="auto"/>
        <w:rPr>
          <w:rFonts w:ascii="Arial" w:hAnsi="Arial" w:cs="Arial"/>
          <w:color w:val="auto"/>
          <w:sz w:val="16"/>
          <w:szCs w:val="16"/>
        </w:rPr>
      </w:pPr>
    </w:p>
    <w:p w14:paraId="3A0B7DB9" w14:textId="55F9B2CA" w:rsidR="00186132" w:rsidRPr="0005716A" w:rsidRDefault="00186132" w:rsidP="00186132">
      <w:pPr>
        <w:spacing w:after="0" w:line="240" w:lineRule="auto"/>
        <w:rPr>
          <w:rFonts w:ascii="Arial" w:hAnsi="Arial" w:cs="Arial"/>
          <w:color w:val="auto"/>
          <w:sz w:val="18"/>
          <w:szCs w:val="18"/>
        </w:rPr>
      </w:pPr>
      <w:bookmarkStart w:id="1" w:name="_Hlk40441054"/>
      <w:r w:rsidRPr="0005716A">
        <w:rPr>
          <w:rFonts w:ascii="Arial" w:hAnsi="Arial" w:cs="Arial"/>
          <w:b/>
          <w:color w:val="auto"/>
          <w:sz w:val="18"/>
          <w:szCs w:val="18"/>
          <w:u w:val="single"/>
        </w:rPr>
        <w:t xml:space="preserve">Section </w:t>
      </w:r>
      <w:r w:rsidR="001438ED" w:rsidRPr="0005716A">
        <w:rPr>
          <w:rFonts w:ascii="Arial" w:hAnsi="Arial" w:cs="Arial"/>
          <w:b/>
          <w:color w:val="auto"/>
          <w:sz w:val="18"/>
          <w:szCs w:val="18"/>
          <w:u w:val="single"/>
        </w:rPr>
        <w:t>C</w:t>
      </w:r>
      <w:r w:rsidRPr="0005716A">
        <w:rPr>
          <w:rFonts w:ascii="Arial" w:hAnsi="Arial" w:cs="Arial"/>
          <w:color w:val="auto"/>
          <w:sz w:val="18"/>
          <w:szCs w:val="18"/>
        </w:rPr>
        <w:t xml:space="preserve"> (</w:t>
      </w:r>
      <w:r w:rsidR="00255F68" w:rsidRPr="0005716A">
        <w:rPr>
          <w:rFonts w:ascii="Arial" w:hAnsi="Arial" w:cs="Arial"/>
          <w:color w:val="auto"/>
          <w:sz w:val="18"/>
          <w:szCs w:val="18"/>
        </w:rPr>
        <w:t xml:space="preserve">For </w:t>
      </w:r>
      <w:r w:rsidR="00091832" w:rsidRPr="0005716A">
        <w:rPr>
          <w:rFonts w:ascii="Arial" w:hAnsi="Arial" w:cs="Arial"/>
          <w:color w:val="auto"/>
          <w:sz w:val="18"/>
          <w:szCs w:val="18"/>
        </w:rPr>
        <w:t xml:space="preserve">use </w:t>
      </w:r>
      <w:r w:rsidR="001460D5" w:rsidRPr="0005716A">
        <w:rPr>
          <w:rFonts w:ascii="Arial" w:hAnsi="Arial" w:cs="Arial"/>
          <w:color w:val="auto"/>
          <w:sz w:val="18"/>
          <w:szCs w:val="18"/>
        </w:rPr>
        <w:t>during long term closures</w:t>
      </w:r>
      <w:r w:rsidR="002F415B">
        <w:rPr>
          <w:rFonts w:ascii="Arial" w:hAnsi="Arial" w:cs="Arial"/>
          <w:color w:val="auto"/>
          <w:sz w:val="18"/>
          <w:szCs w:val="18"/>
        </w:rPr>
        <w:t xml:space="preserve"> or </w:t>
      </w:r>
      <w:r w:rsidR="002F415B" w:rsidRPr="00F6645F">
        <w:rPr>
          <w:rFonts w:ascii="Arial" w:hAnsi="Arial" w:cs="Arial"/>
          <w:color w:val="auto"/>
          <w:sz w:val="18"/>
          <w:szCs w:val="18"/>
        </w:rPr>
        <w:t>in cases when the student is unable to attend school</w:t>
      </w:r>
      <w:r w:rsidR="00F6645F" w:rsidRPr="00F6645F">
        <w:rPr>
          <w:rFonts w:ascii="Arial" w:hAnsi="Arial" w:cs="Arial"/>
          <w:color w:val="auto"/>
          <w:sz w:val="18"/>
          <w:szCs w:val="18"/>
        </w:rPr>
        <w:t xml:space="preserve"> for long term</w:t>
      </w:r>
      <w:r w:rsidR="002F415B">
        <w:rPr>
          <w:rFonts w:ascii="Arial" w:hAnsi="Arial" w:cs="Arial"/>
          <w:color w:val="auto"/>
          <w:sz w:val="18"/>
          <w:szCs w:val="18"/>
        </w:rPr>
        <w:t>.</w:t>
      </w:r>
      <w:r w:rsidRPr="0005716A">
        <w:rPr>
          <w:rFonts w:ascii="Arial" w:hAnsi="Arial" w:cs="Arial"/>
          <w:color w:val="auto"/>
          <w:sz w:val="18"/>
          <w:szCs w:val="18"/>
        </w:rPr>
        <w:t>)</w:t>
      </w:r>
    </w:p>
    <w:p w14:paraId="0CF15B89" w14:textId="77777777" w:rsidR="00004806" w:rsidRPr="0005716A" w:rsidRDefault="00004806" w:rsidP="00186132">
      <w:pPr>
        <w:spacing w:after="0" w:line="240" w:lineRule="auto"/>
        <w:rPr>
          <w:rFonts w:ascii="Arial" w:hAnsi="Arial" w:cs="Arial"/>
          <w:color w:val="auto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716A" w:rsidRPr="0005716A" w14:paraId="360E80C4" w14:textId="77777777" w:rsidTr="008B2D05">
        <w:tc>
          <w:tcPr>
            <w:tcW w:w="10070" w:type="dxa"/>
            <w:shd w:val="clear" w:color="auto" w:fill="E7E6E6" w:themeFill="background2"/>
          </w:tcPr>
          <w:p w14:paraId="5172A41B" w14:textId="24600E69" w:rsidR="008B2D05" w:rsidRPr="0005716A" w:rsidRDefault="00E440CB" w:rsidP="00247614">
            <w:pPr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b/>
                <w:color w:val="auto"/>
                <w:sz w:val="18"/>
              </w:rPr>
              <w:t xml:space="preserve">Description of IEP services and supports </w:t>
            </w:r>
            <w:r w:rsidR="00004806" w:rsidRPr="0005716A">
              <w:rPr>
                <w:rFonts w:ascii="Arial" w:hAnsi="Arial" w:cs="Arial"/>
                <w:b/>
                <w:color w:val="auto"/>
                <w:sz w:val="18"/>
              </w:rPr>
              <w:t>delivered through alternate or additional methods</w:t>
            </w:r>
            <w:r w:rsidRPr="0005716A">
              <w:rPr>
                <w:rFonts w:ascii="Arial" w:hAnsi="Arial" w:cs="Arial"/>
                <w:b/>
                <w:color w:val="auto"/>
                <w:sz w:val="18"/>
              </w:rPr>
              <w:t xml:space="preserve"> by LEA for this student during an extended closure</w:t>
            </w:r>
            <w:r w:rsidR="001438ED" w:rsidRPr="0005716A">
              <w:rPr>
                <w:rFonts w:ascii="Arial" w:hAnsi="Arial" w:cs="Arial"/>
                <w:b/>
                <w:color w:val="auto"/>
                <w:sz w:val="18"/>
              </w:rPr>
              <w:t xml:space="preserve"> (</w:t>
            </w:r>
            <w:r w:rsidR="00247614">
              <w:rPr>
                <w:rFonts w:ascii="Arial" w:hAnsi="Arial" w:cs="Arial"/>
                <w:b/>
                <w:color w:val="auto"/>
                <w:sz w:val="18"/>
              </w:rPr>
              <w:t>c</w:t>
            </w:r>
            <w:r w:rsidR="001438ED" w:rsidRPr="0005716A">
              <w:rPr>
                <w:rFonts w:ascii="Arial" w:hAnsi="Arial" w:cs="Arial"/>
                <w:b/>
                <w:color w:val="auto"/>
                <w:sz w:val="18"/>
              </w:rPr>
              <w:t xml:space="preserve">onsider </w:t>
            </w:r>
            <w:r w:rsidR="002775A4" w:rsidRPr="0005716A">
              <w:rPr>
                <w:rFonts w:ascii="Arial" w:hAnsi="Arial" w:cs="Arial"/>
                <w:b/>
                <w:color w:val="auto"/>
                <w:sz w:val="18"/>
              </w:rPr>
              <w:t>impact of extended closures on services and supports listed in Section B)</w:t>
            </w:r>
            <w:r w:rsidR="00247614">
              <w:rPr>
                <w:rFonts w:ascii="Arial" w:hAnsi="Arial" w:cs="Arial"/>
                <w:b/>
                <w:color w:val="auto"/>
                <w:sz w:val="18"/>
              </w:rPr>
              <w:t>.</w:t>
            </w:r>
          </w:p>
        </w:tc>
      </w:tr>
      <w:tr w:rsidR="0005716A" w:rsidRPr="0005716A" w14:paraId="63FCE9D2" w14:textId="77777777" w:rsidTr="002775A4">
        <w:trPr>
          <w:cantSplit/>
          <w:trHeight w:val="1008"/>
        </w:trPr>
        <w:tc>
          <w:tcPr>
            <w:tcW w:w="10070" w:type="dxa"/>
          </w:tcPr>
          <w:p w14:paraId="656EBAB0" w14:textId="77777777" w:rsidR="008B2D05" w:rsidRPr="0005716A" w:rsidRDefault="008B2D05" w:rsidP="00186132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14:paraId="31BA5AE1" w14:textId="6924757B" w:rsidR="001460D5" w:rsidRPr="0005716A" w:rsidRDefault="001460D5" w:rsidP="00CF4346">
      <w:pPr>
        <w:spacing w:after="0" w:line="240" w:lineRule="auto"/>
        <w:rPr>
          <w:rFonts w:ascii="Arial" w:hAnsi="Arial" w:cs="Arial"/>
          <w:color w:val="auto"/>
          <w:sz w:val="10"/>
          <w:szCs w:val="10"/>
        </w:rPr>
      </w:pPr>
    </w:p>
    <w:p w14:paraId="36BBD6F0" w14:textId="48D8879A" w:rsidR="00E440CB" w:rsidRPr="0005716A" w:rsidRDefault="001460D5" w:rsidP="001460D5">
      <w:pPr>
        <w:tabs>
          <w:tab w:val="left" w:pos="8552"/>
        </w:tabs>
        <w:rPr>
          <w:rFonts w:ascii="Arial" w:hAnsi="Arial" w:cs="Arial"/>
          <w:color w:val="auto"/>
          <w:sz w:val="10"/>
          <w:szCs w:val="10"/>
        </w:rPr>
      </w:pPr>
      <w:r w:rsidRPr="0005716A">
        <w:rPr>
          <w:rFonts w:ascii="Arial" w:hAnsi="Arial" w:cs="Arial"/>
          <w:color w:val="auto"/>
          <w:sz w:val="10"/>
          <w:szCs w:val="1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716A" w:rsidRPr="0005716A" w14:paraId="17321607" w14:textId="77777777" w:rsidTr="00186132">
        <w:trPr>
          <w:trHeight w:val="242"/>
        </w:trPr>
        <w:tc>
          <w:tcPr>
            <w:tcW w:w="10070" w:type="dxa"/>
            <w:shd w:val="clear" w:color="auto" w:fill="E7E6E6" w:themeFill="background2"/>
          </w:tcPr>
          <w:bookmarkEnd w:id="1"/>
          <w:p w14:paraId="301E5866" w14:textId="00D8633D" w:rsidR="004D7C09" w:rsidRPr="0005716A" w:rsidRDefault="00E440CB" w:rsidP="00247614">
            <w:pPr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05716A">
              <w:rPr>
                <w:rFonts w:ascii="Arial" w:hAnsi="Arial" w:cs="Arial"/>
                <w:b/>
                <w:color w:val="auto"/>
                <w:sz w:val="18"/>
              </w:rPr>
              <w:lastRenderedPageBreak/>
              <w:t xml:space="preserve">Description of any accommodations/modifications provided to enable access to instructional materials provided by LEA for this student during an extended closure </w:t>
            </w:r>
            <w:r w:rsidR="002775A4" w:rsidRPr="0005716A">
              <w:rPr>
                <w:rFonts w:ascii="Arial" w:hAnsi="Arial" w:cs="Arial"/>
                <w:b/>
                <w:color w:val="auto"/>
                <w:sz w:val="18"/>
              </w:rPr>
              <w:t>(</w:t>
            </w:r>
            <w:r w:rsidR="00247614">
              <w:rPr>
                <w:rFonts w:ascii="Arial" w:hAnsi="Arial" w:cs="Arial"/>
                <w:b/>
                <w:color w:val="auto"/>
                <w:sz w:val="18"/>
              </w:rPr>
              <w:t>c</w:t>
            </w:r>
            <w:r w:rsidR="002775A4" w:rsidRPr="0005716A">
              <w:rPr>
                <w:rFonts w:ascii="Arial" w:hAnsi="Arial" w:cs="Arial"/>
                <w:b/>
                <w:color w:val="auto"/>
                <w:sz w:val="18"/>
              </w:rPr>
              <w:t>onsider impact of extended closures on accommodations and modifications listed in Section B)</w:t>
            </w:r>
            <w:r w:rsidR="00247614">
              <w:rPr>
                <w:rFonts w:ascii="Arial" w:hAnsi="Arial" w:cs="Arial"/>
                <w:b/>
                <w:color w:val="auto"/>
                <w:sz w:val="18"/>
              </w:rPr>
              <w:t>.</w:t>
            </w:r>
          </w:p>
        </w:tc>
      </w:tr>
      <w:tr w:rsidR="0005716A" w:rsidRPr="0005716A" w14:paraId="1400D8C9" w14:textId="77777777" w:rsidTr="002775A4">
        <w:trPr>
          <w:trHeight w:val="1008"/>
        </w:trPr>
        <w:tc>
          <w:tcPr>
            <w:tcW w:w="10070" w:type="dxa"/>
          </w:tcPr>
          <w:p w14:paraId="7783BD44" w14:textId="7C849791" w:rsidR="004D7C09" w:rsidRPr="0005716A" w:rsidRDefault="004D7C09" w:rsidP="00CF4346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14:paraId="51E3CEAC" w14:textId="77777777" w:rsidR="001460D5" w:rsidRPr="0005716A" w:rsidRDefault="001460D5" w:rsidP="00CF4346">
      <w:pPr>
        <w:spacing w:after="0" w:line="240" w:lineRule="auto"/>
        <w:rPr>
          <w:rFonts w:ascii="Arial" w:hAnsi="Arial" w:cs="Arial"/>
          <w:color w:val="auto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716A" w:rsidRPr="0005716A" w14:paraId="1A5E26DB" w14:textId="77777777" w:rsidTr="00E440CB">
        <w:tc>
          <w:tcPr>
            <w:tcW w:w="10070" w:type="dxa"/>
            <w:shd w:val="clear" w:color="auto" w:fill="E7E6E6" w:themeFill="background2"/>
          </w:tcPr>
          <w:p w14:paraId="0F1E598D" w14:textId="69A62779" w:rsidR="00E440CB" w:rsidRPr="0005716A" w:rsidRDefault="00E440CB" w:rsidP="00247614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How will progress toward meeting goals be monitored and measured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(especially during long term closures)</w:t>
            </w: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:</w:t>
            </w:r>
          </w:p>
        </w:tc>
      </w:tr>
      <w:tr w:rsidR="0005716A" w:rsidRPr="0005716A" w14:paraId="4BA5B992" w14:textId="77777777" w:rsidTr="002775A4">
        <w:trPr>
          <w:cantSplit/>
          <w:trHeight w:val="1008"/>
        </w:trPr>
        <w:tc>
          <w:tcPr>
            <w:tcW w:w="10070" w:type="dxa"/>
          </w:tcPr>
          <w:p w14:paraId="29054E9E" w14:textId="77777777" w:rsidR="00E440CB" w:rsidRPr="0005716A" w:rsidRDefault="00E440CB" w:rsidP="00E440CB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</w:tbl>
    <w:p w14:paraId="0C0894CA" w14:textId="0C4F2570" w:rsidR="004D7C09" w:rsidRPr="0005716A" w:rsidRDefault="004D7C09" w:rsidP="00CF4346">
      <w:pPr>
        <w:spacing w:after="0" w:line="240" w:lineRule="auto"/>
        <w:jc w:val="center"/>
        <w:rPr>
          <w:rFonts w:ascii="Arial" w:hAnsi="Arial" w:cs="Arial"/>
          <w:color w:val="auto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716A" w:rsidRPr="0005716A" w14:paraId="74D3E748" w14:textId="77777777" w:rsidTr="0032014B">
        <w:tc>
          <w:tcPr>
            <w:tcW w:w="10070" w:type="dxa"/>
            <w:shd w:val="clear" w:color="auto" w:fill="E7E6E6" w:themeFill="background2"/>
          </w:tcPr>
          <w:p w14:paraId="10E6799B" w14:textId="15DF427A" w:rsidR="00070797" w:rsidRPr="0005716A" w:rsidRDefault="00070797" w:rsidP="009B66BB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Other </w:t>
            </w:r>
            <w:r w:rsidR="00255F68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i</w:t>
            </w:r>
            <w:r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nformation 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which may impact the implementation of the distan</w:t>
            </w:r>
            <w:r w:rsidR="009B66BB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>ce</w:t>
            </w:r>
            <w:r w:rsidR="001460D5" w:rsidRPr="0005716A">
              <w:rPr>
                <w:rFonts w:ascii="Arial" w:hAnsi="Arial" w:cs="Arial"/>
                <w:b/>
                <w:color w:val="auto"/>
                <w:sz w:val="18"/>
                <w:szCs w:val="18"/>
              </w:rPr>
              <w:t xml:space="preserve"> learning plan. </w:t>
            </w:r>
          </w:p>
        </w:tc>
      </w:tr>
      <w:tr w:rsidR="0005716A" w:rsidRPr="0005716A" w14:paraId="7B8A4B80" w14:textId="77777777" w:rsidTr="002775A4">
        <w:trPr>
          <w:cantSplit/>
          <w:trHeight w:val="1008"/>
        </w:trPr>
        <w:tc>
          <w:tcPr>
            <w:tcW w:w="10070" w:type="dxa"/>
          </w:tcPr>
          <w:p w14:paraId="005C99F0" w14:textId="77777777" w:rsidR="00070797" w:rsidRPr="0005716A" w:rsidRDefault="00070797" w:rsidP="0032014B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</w:tbl>
    <w:p w14:paraId="167E8154" w14:textId="77777777" w:rsidR="00070797" w:rsidRDefault="00070797" w:rsidP="00CF434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tbl>
      <w:tblPr>
        <w:tblStyle w:val="TableGrid1"/>
        <w:tblW w:w="10080" w:type="dxa"/>
        <w:tblInd w:w="-5" w:type="dxa"/>
        <w:tblLook w:val="04A0" w:firstRow="1" w:lastRow="0" w:firstColumn="1" w:lastColumn="0" w:noHBand="0" w:noVBand="1"/>
      </w:tblPr>
      <w:tblGrid>
        <w:gridCol w:w="2430"/>
        <w:gridCol w:w="2430"/>
        <w:gridCol w:w="1170"/>
        <w:gridCol w:w="4050"/>
      </w:tblGrid>
      <w:tr w:rsidR="00070797" w:rsidRPr="00070797" w14:paraId="7F28FCF4" w14:textId="77777777" w:rsidTr="00070797">
        <w:trPr>
          <w:cantSplit/>
        </w:trPr>
        <w:tc>
          <w:tcPr>
            <w:tcW w:w="10080" w:type="dxa"/>
            <w:gridSpan w:val="4"/>
            <w:shd w:val="clear" w:color="auto" w:fill="E7E6E6" w:themeFill="background2"/>
            <w:vAlign w:val="center"/>
          </w:tcPr>
          <w:p w14:paraId="68D6452F" w14:textId="74AB15A6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</w:rPr>
              <w:t>Parent Contact Log:</w:t>
            </w:r>
          </w:p>
        </w:tc>
      </w:tr>
      <w:tr w:rsidR="00070797" w:rsidRPr="00070797" w14:paraId="36D27117" w14:textId="77777777" w:rsidTr="00070797">
        <w:trPr>
          <w:trHeight w:val="475"/>
        </w:trPr>
        <w:tc>
          <w:tcPr>
            <w:tcW w:w="2430" w:type="dxa"/>
            <w:shd w:val="clear" w:color="auto" w:fill="E7E6E6" w:themeFill="background2"/>
            <w:vAlign w:val="center"/>
          </w:tcPr>
          <w:p w14:paraId="7285C4BB" w14:textId="77777777" w:rsidR="00070797" w:rsidRPr="00070797" w:rsidRDefault="00070797" w:rsidP="00070797">
            <w:pPr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070797">
              <w:rPr>
                <w:rFonts w:ascii="Arial" w:eastAsia="Times" w:hAnsi="Arial" w:cs="Arial"/>
                <w:b/>
                <w:sz w:val="18"/>
                <w:szCs w:val="18"/>
              </w:rPr>
              <w:t>Name of Parent/Guardian</w:t>
            </w:r>
          </w:p>
        </w:tc>
        <w:tc>
          <w:tcPr>
            <w:tcW w:w="2430" w:type="dxa"/>
            <w:shd w:val="clear" w:color="auto" w:fill="E7E6E6" w:themeFill="background2"/>
            <w:vAlign w:val="center"/>
          </w:tcPr>
          <w:p w14:paraId="10D936C4" w14:textId="77777777" w:rsidR="00070797" w:rsidRPr="00070797" w:rsidRDefault="00070797" w:rsidP="00070797">
            <w:pPr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070797">
              <w:rPr>
                <w:rFonts w:ascii="Arial" w:eastAsia="Times" w:hAnsi="Arial" w:cs="Arial"/>
                <w:b/>
                <w:sz w:val="18"/>
                <w:szCs w:val="18"/>
              </w:rPr>
              <w:t>By Whom</w:t>
            </w:r>
          </w:p>
        </w:tc>
        <w:tc>
          <w:tcPr>
            <w:tcW w:w="1170" w:type="dxa"/>
            <w:shd w:val="clear" w:color="auto" w:fill="E7E6E6" w:themeFill="background2"/>
            <w:vAlign w:val="center"/>
          </w:tcPr>
          <w:p w14:paraId="7816C85A" w14:textId="77777777" w:rsidR="00070797" w:rsidRPr="00070797" w:rsidRDefault="00070797" w:rsidP="00070797">
            <w:pPr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070797">
              <w:rPr>
                <w:rFonts w:ascii="Arial" w:eastAsia="Times" w:hAnsi="Arial" w:cs="Arial"/>
                <w:b/>
                <w:sz w:val="18"/>
                <w:szCs w:val="18"/>
              </w:rPr>
              <w:t>Date/Time</w:t>
            </w: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1D112C05" w14:textId="5688DFAB" w:rsidR="00070797" w:rsidRPr="00070797" w:rsidRDefault="00255F68" w:rsidP="00070797">
            <w:pPr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03766D">
              <w:rPr>
                <w:rFonts w:ascii="Arial" w:eastAsia="Times" w:hAnsi="Arial" w:cs="Arial"/>
                <w:b/>
                <w:sz w:val="18"/>
                <w:szCs w:val="18"/>
              </w:rPr>
              <w:t>Topic(s) D</w:t>
            </w:r>
            <w:r w:rsidR="00070797" w:rsidRPr="0003766D">
              <w:rPr>
                <w:rFonts w:ascii="Arial" w:eastAsia="Times" w:hAnsi="Arial" w:cs="Arial"/>
                <w:b/>
                <w:sz w:val="18"/>
                <w:szCs w:val="18"/>
              </w:rPr>
              <w:t>iscussed</w:t>
            </w:r>
          </w:p>
        </w:tc>
      </w:tr>
      <w:tr w:rsidR="00070797" w:rsidRPr="00070797" w14:paraId="21785732" w14:textId="77777777" w:rsidTr="00070797">
        <w:trPr>
          <w:trHeight w:val="432"/>
        </w:trPr>
        <w:tc>
          <w:tcPr>
            <w:tcW w:w="2430" w:type="dxa"/>
          </w:tcPr>
          <w:p w14:paraId="42495ED0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13C73B24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5D3484EE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42DC88C9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</w:tr>
      <w:tr w:rsidR="00070797" w:rsidRPr="00070797" w14:paraId="76F2599D" w14:textId="77777777" w:rsidTr="00070797">
        <w:trPr>
          <w:trHeight w:val="432"/>
        </w:trPr>
        <w:tc>
          <w:tcPr>
            <w:tcW w:w="2430" w:type="dxa"/>
          </w:tcPr>
          <w:p w14:paraId="20B5DA47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7B83A9B6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51295BE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35075FC8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</w:tr>
      <w:tr w:rsidR="00070797" w:rsidRPr="00070797" w14:paraId="5F150FA2" w14:textId="77777777" w:rsidTr="00070797">
        <w:trPr>
          <w:trHeight w:val="432"/>
        </w:trPr>
        <w:tc>
          <w:tcPr>
            <w:tcW w:w="2430" w:type="dxa"/>
          </w:tcPr>
          <w:p w14:paraId="4A64D3B2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191A30A7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1CC93A1B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6EC6E390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</w:tr>
      <w:tr w:rsidR="00070797" w:rsidRPr="00070797" w14:paraId="4B3E9CCD" w14:textId="77777777" w:rsidTr="00070797">
        <w:trPr>
          <w:trHeight w:val="432"/>
        </w:trPr>
        <w:tc>
          <w:tcPr>
            <w:tcW w:w="2430" w:type="dxa"/>
          </w:tcPr>
          <w:p w14:paraId="4605B1A9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637D8B3E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253A41C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3DCBB72A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</w:tr>
      <w:tr w:rsidR="00070797" w:rsidRPr="00070797" w14:paraId="3C530844" w14:textId="77777777" w:rsidTr="00070797">
        <w:trPr>
          <w:trHeight w:val="432"/>
        </w:trPr>
        <w:tc>
          <w:tcPr>
            <w:tcW w:w="2430" w:type="dxa"/>
          </w:tcPr>
          <w:p w14:paraId="3C123672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21BF8251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4AF71B2B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04DA0DE0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</w:tr>
      <w:tr w:rsidR="00070797" w:rsidRPr="00070797" w14:paraId="5C4F7230" w14:textId="77777777" w:rsidTr="00070797">
        <w:trPr>
          <w:trHeight w:val="432"/>
        </w:trPr>
        <w:tc>
          <w:tcPr>
            <w:tcW w:w="2430" w:type="dxa"/>
          </w:tcPr>
          <w:p w14:paraId="5870F3E4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00494DD8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173C0D0C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75CD33F7" w14:textId="77777777" w:rsidR="00070797" w:rsidRPr="00070797" w:rsidRDefault="00070797" w:rsidP="00070797">
            <w:pPr>
              <w:rPr>
                <w:rFonts w:ascii="Arial" w:eastAsia="Times" w:hAnsi="Arial" w:cs="Arial"/>
                <w:b/>
                <w:sz w:val="18"/>
                <w:szCs w:val="18"/>
              </w:rPr>
            </w:pPr>
          </w:p>
        </w:tc>
      </w:tr>
    </w:tbl>
    <w:p w14:paraId="4AA48358" w14:textId="77777777" w:rsidR="00070797" w:rsidRPr="00070797" w:rsidRDefault="00070797" w:rsidP="00CF434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0FFBA5B1" w14:textId="77777777" w:rsidR="004D7C09" w:rsidRPr="008B2D05" w:rsidRDefault="004D7C09" w:rsidP="00070797">
      <w:pPr>
        <w:spacing w:after="0" w:line="240" w:lineRule="auto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B72EBB" w:rsidRPr="008B2D05" w14:paraId="2770C2AC" w14:textId="77777777" w:rsidTr="00A37310">
        <w:tc>
          <w:tcPr>
            <w:tcW w:w="10070" w:type="dxa"/>
            <w:gridSpan w:val="3"/>
            <w:shd w:val="clear" w:color="auto" w:fill="E7E6E6" w:themeFill="background2"/>
          </w:tcPr>
          <w:p w14:paraId="4C77B53D" w14:textId="77777777" w:rsidR="00B72EBB" w:rsidRPr="00070797" w:rsidRDefault="000C759C" w:rsidP="00CF434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70797">
              <w:rPr>
                <w:rFonts w:ascii="Arial" w:hAnsi="Arial" w:cs="Arial"/>
                <w:b/>
                <w:sz w:val="18"/>
                <w:szCs w:val="18"/>
              </w:rPr>
              <w:t xml:space="preserve">Log of </w:t>
            </w:r>
            <w:r w:rsidR="00B72EBB" w:rsidRPr="00070797">
              <w:rPr>
                <w:rFonts w:ascii="Arial" w:hAnsi="Arial" w:cs="Arial"/>
                <w:b/>
                <w:sz w:val="18"/>
                <w:szCs w:val="18"/>
              </w:rPr>
              <w:t>Date(s) of School Facility Closure</w:t>
            </w:r>
          </w:p>
        </w:tc>
      </w:tr>
      <w:tr w:rsidR="00B72EBB" w:rsidRPr="008B2D05" w14:paraId="550276C7" w14:textId="77777777" w:rsidTr="00A37310">
        <w:tc>
          <w:tcPr>
            <w:tcW w:w="3356" w:type="dxa"/>
            <w:shd w:val="clear" w:color="auto" w:fill="E7E6E6" w:themeFill="background2"/>
          </w:tcPr>
          <w:p w14:paraId="2BE90E56" w14:textId="77777777" w:rsidR="00B72EBB" w:rsidRPr="00070797" w:rsidRDefault="00B72EBB" w:rsidP="00CF434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70797">
              <w:rPr>
                <w:rFonts w:ascii="Arial" w:hAnsi="Arial" w:cs="Arial"/>
                <w:b/>
                <w:sz w:val="18"/>
                <w:szCs w:val="18"/>
              </w:rPr>
              <w:t>From:</w:t>
            </w:r>
          </w:p>
        </w:tc>
        <w:tc>
          <w:tcPr>
            <w:tcW w:w="3357" w:type="dxa"/>
            <w:shd w:val="clear" w:color="auto" w:fill="E7E6E6" w:themeFill="background2"/>
          </w:tcPr>
          <w:p w14:paraId="26D7C885" w14:textId="77777777" w:rsidR="00B72EBB" w:rsidRPr="00070797" w:rsidRDefault="00B72EBB" w:rsidP="00CF434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70797">
              <w:rPr>
                <w:rFonts w:ascii="Arial" w:hAnsi="Arial" w:cs="Arial"/>
                <w:b/>
                <w:sz w:val="18"/>
                <w:szCs w:val="18"/>
              </w:rPr>
              <w:t>To:</w:t>
            </w:r>
          </w:p>
        </w:tc>
        <w:tc>
          <w:tcPr>
            <w:tcW w:w="3357" w:type="dxa"/>
            <w:shd w:val="clear" w:color="auto" w:fill="E7E6E6" w:themeFill="background2"/>
          </w:tcPr>
          <w:p w14:paraId="3F345089" w14:textId="77777777" w:rsidR="00B72EBB" w:rsidRPr="00070797" w:rsidRDefault="00B72EBB" w:rsidP="00CF434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70797">
              <w:rPr>
                <w:rFonts w:ascii="Arial" w:hAnsi="Arial" w:cs="Arial"/>
                <w:b/>
                <w:sz w:val="18"/>
                <w:szCs w:val="18"/>
              </w:rPr>
              <w:t>Number of School Days:</w:t>
            </w:r>
          </w:p>
        </w:tc>
      </w:tr>
      <w:tr w:rsidR="00B72EBB" w:rsidRPr="008B2D05" w14:paraId="6DE2DF97" w14:textId="77777777" w:rsidTr="00070797">
        <w:trPr>
          <w:cantSplit/>
          <w:trHeight w:val="432"/>
        </w:trPr>
        <w:tc>
          <w:tcPr>
            <w:tcW w:w="3356" w:type="dxa"/>
          </w:tcPr>
          <w:p w14:paraId="5A93966B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6AFE76D0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3F20F1A3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2EBB" w:rsidRPr="008B2D05" w14:paraId="6F569EF3" w14:textId="77777777" w:rsidTr="00070797">
        <w:trPr>
          <w:cantSplit/>
          <w:trHeight w:val="432"/>
        </w:trPr>
        <w:tc>
          <w:tcPr>
            <w:tcW w:w="3356" w:type="dxa"/>
          </w:tcPr>
          <w:p w14:paraId="33A89AD8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66491507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1CB88F1A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2EBB" w:rsidRPr="008B2D05" w14:paraId="7F5E2E17" w14:textId="77777777" w:rsidTr="00070797">
        <w:trPr>
          <w:cantSplit/>
          <w:trHeight w:val="432"/>
        </w:trPr>
        <w:tc>
          <w:tcPr>
            <w:tcW w:w="3356" w:type="dxa"/>
          </w:tcPr>
          <w:p w14:paraId="691CCD8E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1106B567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4969EAB6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2EBB" w:rsidRPr="008B2D05" w14:paraId="5EBFE47E" w14:textId="77777777" w:rsidTr="00070797">
        <w:trPr>
          <w:cantSplit/>
          <w:trHeight w:val="432"/>
        </w:trPr>
        <w:tc>
          <w:tcPr>
            <w:tcW w:w="3356" w:type="dxa"/>
          </w:tcPr>
          <w:p w14:paraId="5B1B30B9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3D291986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6CC50E3B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2EBB" w:rsidRPr="008B2D05" w14:paraId="5C27A9F5" w14:textId="77777777" w:rsidTr="00070797">
        <w:trPr>
          <w:cantSplit/>
          <w:trHeight w:val="432"/>
        </w:trPr>
        <w:tc>
          <w:tcPr>
            <w:tcW w:w="3356" w:type="dxa"/>
          </w:tcPr>
          <w:p w14:paraId="02ADA7BE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5B08E210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7ED568F0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2EBB" w:rsidRPr="008B2D05" w14:paraId="74E48001" w14:textId="77777777" w:rsidTr="00070797">
        <w:trPr>
          <w:cantSplit/>
          <w:trHeight w:val="432"/>
        </w:trPr>
        <w:tc>
          <w:tcPr>
            <w:tcW w:w="3356" w:type="dxa"/>
          </w:tcPr>
          <w:p w14:paraId="78B0160F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164B3989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5EEAE873" w14:textId="77777777" w:rsidR="00B72EBB" w:rsidRPr="008B2D05" w:rsidRDefault="00B72EBB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37310" w:rsidRPr="008B2D05" w14:paraId="13DABED3" w14:textId="77777777" w:rsidTr="00070797">
        <w:trPr>
          <w:cantSplit/>
          <w:trHeight w:val="432"/>
        </w:trPr>
        <w:tc>
          <w:tcPr>
            <w:tcW w:w="3356" w:type="dxa"/>
          </w:tcPr>
          <w:p w14:paraId="7D0FACB5" w14:textId="77777777" w:rsidR="00A37310" w:rsidRPr="008B2D05" w:rsidRDefault="00A37310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5D618FD1" w14:textId="77777777" w:rsidR="00A37310" w:rsidRPr="008B2D05" w:rsidRDefault="00A37310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57" w:type="dxa"/>
          </w:tcPr>
          <w:p w14:paraId="02D72CB5" w14:textId="77777777" w:rsidR="00A37310" w:rsidRPr="008B2D05" w:rsidRDefault="00A37310" w:rsidP="00CF434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FE428D1" w14:textId="67174342" w:rsidR="00B87A19" w:rsidRDefault="00B87A19" w:rsidP="00F62167">
      <w:pPr>
        <w:tabs>
          <w:tab w:val="left" w:pos="8640"/>
        </w:tabs>
      </w:pPr>
    </w:p>
    <w:p w14:paraId="7CC780FD" w14:textId="77777777" w:rsidR="00B87A19" w:rsidRPr="00B87A19" w:rsidRDefault="00B87A19" w:rsidP="00B87A19"/>
    <w:p w14:paraId="4B8CC202" w14:textId="77777777" w:rsidR="00B87A19" w:rsidRPr="00B87A19" w:rsidRDefault="00B87A19" w:rsidP="00B87A19"/>
    <w:p w14:paraId="5E8ABDFE" w14:textId="77777777" w:rsidR="00B87A19" w:rsidRPr="00B87A19" w:rsidRDefault="00B87A19" w:rsidP="00B87A19"/>
    <w:p w14:paraId="027C3663" w14:textId="0BA795AA" w:rsidR="00AF5AB2" w:rsidRPr="00B87A19" w:rsidRDefault="00B87A19" w:rsidP="00B87A19">
      <w:pPr>
        <w:tabs>
          <w:tab w:val="left" w:pos="8640"/>
        </w:tabs>
      </w:pPr>
      <w:r>
        <w:tab/>
      </w:r>
    </w:p>
    <w:sectPr w:rsidR="00AF5AB2" w:rsidRPr="00B87A19" w:rsidSect="009F3F19">
      <w:footerReference w:type="default" r:id="rId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A3AD7F" w16cid:durableId="226911D6"/>
  <w16cid:commentId w16cid:paraId="6330FEDF" w16cid:durableId="226911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D1CB2E" w14:textId="77777777" w:rsidR="00EF3D5E" w:rsidRDefault="00EF3D5E" w:rsidP="00F85857">
      <w:pPr>
        <w:spacing w:after="0" w:line="240" w:lineRule="auto"/>
      </w:pPr>
      <w:r>
        <w:separator/>
      </w:r>
    </w:p>
  </w:endnote>
  <w:endnote w:type="continuationSeparator" w:id="0">
    <w:p w14:paraId="726C35B0" w14:textId="77777777" w:rsidR="00EF3D5E" w:rsidRDefault="00EF3D5E" w:rsidP="00F85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0662B" w14:textId="0C64DBA7" w:rsidR="00F85857" w:rsidRDefault="00F85857">
    <w:pPr>
      <w:pStyle w:val="Footer"/>
    </w:pPr>
    <w:r>
      <w:t>Form G</w:t>
    </w:r>
    <w:r>
      <w:tab/>
    </w:r>
    <w:r w:rsidR="0003766D">
      <w:t>Distance Learning Plan</w:t>
    </w:r>
    <w:r>
      <w:tab/>
    </w:r>
    <w:r w:rsidR="00713A73">
      <w:t>Revised 7</w:t>
    </w:r>
    <w:r w:rsidR="00B71A7F">
      <w:t>/</w:t>
    </w:r>
    <w:r w:rsidR="001460D5">
      <w:t>2</w:t>
    </w:r>
    <w:r w:rsidR="00F6645F">
      <w:t>9</w:t>
    </w:r>
    <w:r w:rsidR="002F6607">
      <w:t>/</w:t>
    </w:r>
    <w: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4C5C52" w14:textId="77777777" w:rsidR="00EF3D5E" w:rsidRDefault="00EF3D5E" w:rsidP="00F85857">
      <w:pPr>
        <w:spacing w:after="0" w:line="240" w:lineRule="auto"/>
      </w:pPr>
      <w:r>
        <w:separator/>
      </w:r>
    </w:p>
  </w:footnote>
  <w:footnote w:type="continuationSeparator" w:id="0">
    <w:p w14:paraId="5770922A" w14:textId="77777777" w:rsidR="00EF3D5E" w:rsidRDefault="00EF3D5E" w:rsidP="00F85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53864"/>
    <w:multiLevelType w:val="hybridMultilevel"/>
    <w:tmpl w:val="0D7E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TQ3NDAwNzEyMzRW0lEKTi0uzszPAykwrAUA0LQ2mywAAAA="/>
  </w:docVars>
  <w:rsids>
    <w:rsidRoot w:val="00B72EBB"/>
    <w:rsid w:val="00002F22"/>
    <w:rsid w:val="00004806"/>
    <w:rsid w:val="00025274"/>
    <w:rsid w:val="00035462"/>
    <w:rsid w:val="0003766D"/>
    <w:rsid w:val="00054394"/>
    <w:rsid w:val="0005716A"/>
    <w:rsid w:val="00070797"/>
    <w:rsid w:val="00080CE9"/>
    <w:rsid w:val="00091832"/>
    <w:rsid w:val="000A6CA0"/>
    <w:rsid w:val="000B5246"/>
    <w:rsid w:val="000B7CF7"/>
    <w:rsid w:val="000C759C"/>
    <w:rsid w:val="000E133D"/>
    <w:rsid w:val="000E2E86"/>
    <w:rsid w:val="000F0B70"/>
    <w:rsid w:val="001438ED"/>
    <w:rsid w:val="001460D5"/>
    <w:rsid w:val="00182929"/>
    <w:rsid w:val="00186132"/>
    <w:rsid w:val="001D24CB"/>
    <w:rsid w:val="002077F6"/>
    <w:rsid w:val="0022730D"/>
    <w:rsid w:val="00247614"/>
    <w:rsid w:val="00255F68"/>
    <w:rsid w:val="002775A4"/>
    <w:rsid w:val="0028093A"/>
    <w:rsid w:val="002A0A0E"/>
    <w:rsid w:val="002B0B34"/>
    <w:rsid w:val="002D7881"/>
    <w:rsid w:val="002E78BA"/>
    <w:rsid w:val="002F2653"/>
    <w:rsid w:val="002F415B"/>
    <w:rsid w:val="002F6607"/>
    <w:rsid w:val="00342850"/>
    <w:rsid w:val="003603E2"/>
    <w:rsid w:val="00393FCF"/>
    <w:rsid w:val="003A2963"/>
    <w:rsid w:val="003D4972"/>
    <w:rsid w:val="003E7D7F"/>
    <w:rsid w:val="00424612"/>
    <w:rsid w:val="00444B9F"/>
    <w:rsid w:val="00447301"/>
    <w:rsid w:val="00465845"/>
    <w:rsid w:val="00490CB8"/>
    <w:rsid w:val="004B53F5"/>
    <w:rsid w:val="004C4004"/>
    <w:rsid w:val="004D3628"/>
    <w:rsid w:val="004D7C09"/>
    <w:rsid w:val="00531338"/>
    <w:rsid w:val="00564A7A"/>
    <w:rsid w:val="0058708E"/>
    <w:rsid w:val="005A04AD"/>
    <w:rsid w:val="005A0D98"/>
    <w:rsid w:val="005B7802"/>
    <w:rsid w:val="005D1408"/>
    <w:rsid w:val="005E2B09"/>
    <w:rsid w:val="005F2912"/>
    <w:rsid w:val="00622D78"/>
    <w:rsid w:val="00680A55"/>
    <w:rsid w:val="00713A73"/>
    <w:rsid w:val="00746FBE"/>
    <w:rsid w:val="00755C54"/>
    <w:rsid w:val="007A58ED"/>
    <w:rsid w:val="007C1D09"/>
    <w:rsid w:val="007E1CF5"/>
    <w:rsid w:val="008145A2"/>
    <w:rsid w:val="008178AE"/>
    <w:rsid w:val="00854137"/>
    <w:rsid w:val="00884B85"/>
    <w:rsid w:val="008A0EEF"/>
    <w:rsid w:val="008A17BE"/>
    <w:rsid w:val="008B2D05"/>
    <w:rsid w:val="008E6C08"/>
    <w:rsid w:val="00995D4C"/>
    <w:rsid w:val="009A5A2E"/>
    <w:rsid w:val="009B66BB"/>
    <w:rsid w:val="009F3F19"/>
    <w:rsid w:val="00A2702B"/>
    <w:rsid w:val="00A3718D"/>
    <w:rsid w:val="00A37310"/>
    <w:rsid w:val="00A40F8B"/>
    <w:rsid w:val="00A43AC9"/>
    <w:rsid w:val="00A93BF9"/>
    <w:rsid w:val="00A9560F"/>
    <w:rsid w:val="00AC4199"/>
    <w:rsid w:val="00AF5AB2"/>
    <w:rsid w:val="00B06E5F"/>
    <w:rsid w:val="00B251C3"/>
    <w:rsid w:val="00B71A7F"/>
    <w:rsid w:val="00B72EBB"/>
    <w:rsid w:val="00B87A19"/>
    <w:rsid w:val="00BD23E8"/>
    <w:rsid w:val="00C137AE"/>
    <w:rsid w:val="00C176F0"/>
    <w:rsid w:val="00C207A3"/>
    <w:rsid w:val="00C43F2B"/>
    <w:rsid w:val="00C70A57"/>
    <w:rsid w:val="00CB7A78"/>
    <w:rsid w:val="00CE5219"/>
    <w:rsid w:val="00CF4346"/>
    <w:rsid w:val="00D466F8"/>
    <w:rsid w:val="00D6644F"/>
    <w:rsid w:val="00DB0F4E"/>
    <w:rsid w:val="00DD30C2"/>
    <w:rsid w:val="00DD7A5C"/>
    <w:rsid w:val="00DE1275"/>
    <w:rsid w:val="00DF32E5"/>
    <w:rsid w:val="00E33BAA"/>
    <w:rsid w:val="00E440CB"/>
    <w:rsid w:val="00E849C1"/>
    <w:rsid w:val="00E90AAA"/>
    <w:rsid w:val="00EF3D5E"/>
    <w:rsid w:val="00EF6BEB"/>
    <w:rsid w:val="00F12FE1"/>
    <w:rsid w:val="00F36E3E"/>
    <w:rsid w:val="00F539D9"/>
    <w:rsid w:val="00F62167"/>
    <w:rsid w:val="00F6645F"/>
    <w:rsid w:val="00F85857"/>
    <w:rsid w:val="00F9301B"/>
    <w:rsid w:val="00FC22E5"/>
    <w:rsid w:val="00FD62C4"/>
    <w:rsid w:val="00FF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CC94EF4"/>
  <w15:chartTrackingRefBased/>
  <w15:docId w15:val="{BF934415-854D-4602-A2FC-318DD18A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0C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90C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85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857"/>
  </w:style>
  <w:style w:type="paragraph" w:styleId="Footer">
    <w:name w:val="footer"/>
    <w:basedOn w:val="Normal"/>
    <w:link w:val="FooterChar"/>
    <w:uiPriority w:val="99"/>
    <w:unhideWhenUsed/>
    <w:rsid w:val="00F85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857"/>
  </w:style>
  <w:style w:type="character" w:styleId="Hyperlink">
    <w:name w:val="Hyperlink"/>
    <w:basedOn w:val="DefaultParagraphFont"/>
    <w:uiPriority w:val="99"/>
    <w:unhideWhenUsed/>
    <w:rsid w:val="000F0B7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84B85"/>
    <w:pPr>
      <w:spacing w:after="0" w:line="240" w:lineRule="auto"/>
    </w:pPr>
    <w:rPr>
      <w:rFonts w:asciiTheme="minorHAnsi" w:hAnsiTheme="minorHAnsi" w:cstheme="minorBidi"/>
      <w:color w:val="auto"/>
    </w:rPr>
  </w:style>
  <w:style w:type="paragraph" w:styleId="ListParagraph">
    <w:name w:val="List Paragraph"/>
    <w:basedOn w:val="Normal"/>
    <w:uiPriority w:val="34"/>
    <w:qFormat/>
    <w:rsid w:val="005D14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1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408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70797"/>
    <w:pPr>
      <w:spacing w:after="0" w:line="240" w:lineRule="auto"/>
    </w:pPr>
    <w:rPr>
      <w:rFonts w:asciiTheme="minorHAnsi" w:eastAsia="Calibr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37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e.mo.gov/media/pdf/alternative-methods-instruction-guida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E6BA31-F203-4F6B-9F2F-13FC77CF3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ch, Dana</dc:creator>
  <cp:keywords/>
  <dc:description/>
  <cp:lastModifiedBy>Abercrombie, Lori</cp:lastModifiedBy>
  <cp:revision>3</cp:revision>
  <cp:lastPrinted>2020-07-24T15:50:00Z</cp:lastPrinted>
  <dcterms:created xsi:type="dcterms:W3CDTF">2020-07-29T19:57:00Z</dcterms:created>
  <dcterms:modified xsi:type="dcterms:W3CDTF">2021-06-15T17:28:00Z</dcterms:modified>
</cp:coreProperties>
</file>